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C79F9A" w14:textId="54649EF0"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r w:rsidR="00A634C1">
        <w:rPr>
          <w:rFonts w:eastAsia="Times New Roman"/>
          <w:sz w:val="36"/>
          <w:szCs w:val="36"/>
        </w:rPr>
        <w:t>A</w:t>
      </w:r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r w:rsidR="006C133E">
        <w:rPr>
          <w:rFonts w:eastAsia="Times New Roman"/>
        </w:rPr>
        <w:tab/>
        <w:t xml:space="preserve">  </w:t>
      </w:r>
      <w:r>
        <w:rPr>
          <w:rFonts w:eastAsia="Times New Roman"/>
        </w:rPr>
        <w:tab/>
      </w:r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F86A3C">
        <w:rPr>
          <w:rFonts w:eastAsia="Times New Roman"/>
        </w:rPr>
        <w:tab/>
      </w:r>
      <w:r w:rsidR="00F86A3C">
        <w:rPr>
          <w:rFonts w:eastAsia="Times New Roman"/>
        </w:rPr>
        <w:tab/>
      </w:r>
      <w:r w:rsidR="00F86A3C">
        <w:rPr>
          <w:rFonts w:eastAsia="Times New Roman"/>
        </w:rPr>
        <w:tab/>
        <w:t xml:space="preserve">  </w:t>
      </w:r>
      <w:r w:rsidRPr="00677641">
        <w:rPr>
          <w:rFonts w:eastAsia="Times New Roman"/>
          <w:sz w:val="36"/>
          <w:szCs w:val="36"/>
        </w:rPr>
        <w:t xml:space="preserve">AY </w:t>
      </w:r>
      <w:r w:rsidR="0096716A">
        <w:rPr>
          <w:rFonts w:eastAsia="Times New Roman"/>
          <w:sz w:val="36"/>
          <w:szCs w:val="36"/>
        </w:rPr>
        <w:t>2024</w:t>
      </w:r>
      <w:r w:rsidR="00B72814">
        <w:rPr>
          <w:rFonts w:eastAsia="Times New Roman"/>
          <w:sz w:val="36"/>
          <w:szCs w:val="36"/>
        </w:rPr>
        <w:t>-</w:t>
      </w:r>
      <w:r w:rsidR="0096716A">
        <w:rPr>
          <w:rFonts w:eastAsia="Times New Roman"/>
          <w:sz w:val="36"/>
          <w:szCs w:val="36"/>
        </w:rPr>
        <w:t>2025</w:t>
      </w:r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5B6A06" w14:paraId="2241CC59" w14:textId="77777777" w:rsidTr="00F50D79">
        <w:tc>
          <w:tcPr>
            <w:tcW w:w="6745" w:type="dxa"/>
            <w:shd w:val="clear" w:color="auto" w:fill="000000" w:themeFill="text1"/>
          </w:tcPr>
          <w:p w14:paraId="2F42980F" w14:textId="77777777"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8" w:type="dxa"/>
            <w:shd w:val="clear" w:color="auto" w:fill="000000" w:themeFill="text1"/>
          </w:tcPr>
          <w:p w14:paraId="28D04B5F" w14:textId="77777777" w:rsidR="005B6A06" w:rsidRDefault="005B6A06"/>
        </w:tc>
        <w:tc>
          <w:tcPr>
            <w:tcW w:w="539" w:type="dxa"/>
            <w:shd w:val="clear" w:color="auto" w:fill="000000" w:themeFill="text1"/>
          </w:tcPr>
          <w:p w14:paraId="59E83FC5" w14:textId="77777777" w:rsidR="005B6A06" w:rsidRDefault="005B6A06"/>
        </w:tc>
        <w:tc>
          <w:tcPr>
            <w:tcW w:w="579" w:type="dxa"/>
            <w:shd w:val="clear" w:color="auto" w:fill="000000" w:themeFill="text1"/>
          </w:tcPr>
          <w:p w14:paraId="3DE3549D" w14:textId="77777777" w:rsidR="005B6A06" w:rsidRDefault="005B6A06"/>
        </w:tc>
        <w:tc>
          <w:tcPr>
            <w:tcW w:w="687" w:type="dxa"/>
            <w:shd w:val="clear" w:color="auto" w:fill="000000" w:themeFill="text1"/>
          </w:tcPr>
          <w:p w14:paraId="5531E207" w14:textId="77777777" w:rsidR="005B6A06" w:rsidRDefault="005B6A06"/>
        </w:tc>
        <w:tc>
          <w:tcPr>
            <w:tcW w:w="627" w:type="dxa"/>
            <w:shd w:val="clear" w:color="auto" w:fill="000000" w:themeFill="text1"/>
          </w:tcPr>
          <w:p w14:paraId="75B8FBF5" w14:textId="77777777" w:rsidR="005B6A06" w:rsidRDefault="005B6A06"/>
        </w:tc>
        <w:tc>
          <w:tcPr>
            <w:tcW w:w="4822" w:type="dxa"/>
            <w:shd w:val="clear" w:color="auto" w:fill="000000" w:themeFill="text1"/>
          </w:tcPr>
          <w:p w14:paraId="54A6E8E7" w14:textId="77777777" w:rsidR="005B6A06" w:rsidRDefault="005B6A06"/>
        </w:tc>
      </w:tr>
      <w:tr w:rsidR="005B6A06" w14:paraId="75288F31" w14:textId="77777777" w:rsidTr="00F50D79">
        <w:tc>
          <w:tcPr>
            <w:tcW w:w="6745" w:type="dxa"/>
          </w:tcPr>
          <w:p w14:paraId="5149316C" w14:textId="77777777"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7FF9D3D2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E402C75" w14:textId="77777777" w:rsidR="005B6A06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6EF64012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7804DBE3" w14:textId="77777777" w:rsidR="005B6A06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6D747C49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28D10138" w14:textId="77777777"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FF4E5A4" w14:textId="77777777" w:rsidTr="00F50D79">
        <w:tc>
          <w:tcPr>
            <w:tcW w:w="6745" w:type="dxa"/>
          </w:tcPr>
          <w:p w14:paraId="300A4071" w14:textId="77777777"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8" w:type="dxa"/>
          </w:tcPr>
          <w:p w14:paraId="1456E96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5459AD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3A5121D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58AF2E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E94F5DC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43A8DB61" w14:textId="77777777" w:rsidR="00122A4A" w:rsidRPr="00122A4A" w:rsidRDefault="00E33260" w:rsidP="00122A4A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. NPMT-10</w:t>
            </w:r>
            <w:r w:rsidRPr="00122A4A"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122A4A" w14:paraId="1C0EE091" w14:textId="77777777" w:rsidTr="00F50D79">
        <w:tc>
          <w:tcPr>
            <w:tcW w:w="6745" w:type="dxa"/>
          </w:tcPr>
          <w:p w14:paraId="311A9068" w14:textId="77777777"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Mathematics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8" w:type="dxa"/>
          </w:tcPr>
          <w:p w14:paraId="6322B8B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615945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44E855C6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202F5F0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45E528F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419213D0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3D458B2B" w14:textId="77777777" w:rsidTr="00F50D79">
        <w:tc>
          <w:tcPr>
            <w:tcW w:w="6745" w:type="dxa"/>
          </w:tcPr>
          <w:p w14:paraId="01C9D187" w14:textId="71C43A83"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8" w:type="dxa"/>
          </w:tcPr>
          <w:p w14:paraId="3677DA0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EF3D19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5ABBEA7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761FA17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6813256" w14:textId="2E28A35C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574CF68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3F5F1312" w14:textId="77777777" w:rsidTr="00F50D79">
        <w:tc>
          <w:tcPr>
            <w:tcW w:w="6745" w:type="dxa"/>
          </w:tcPr>
          <w:p w14:paraId="2FF8C7EA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8" w:type="dxa"/>
          </w:tcPr>
          <w:p w14:paraId="761A26E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6454913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1B54B91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1C4D585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E439351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617778B8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0C43B7AB" w14:textId="77777777" w:rsidTr="00F50D79">
        <w:tc>
          <w:tcPr>
            <w:tcW w:w="6745" w:type="dxa"/>
          </w:tcPr>
          <w:p w14:paraId="3D6B666A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8" w:type="dxa"/>
          </w:tcPr>
          <w:p w14:paraId="5C44D848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82A31F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5CB116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3A67FD0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263CAFE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096F4200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45BDE2A8" w14:textId="77777777" w:rsidTr="00F50D79">
        <w:tc>
          <w:tcPr>
            <w:tcW w:w="6745" w:type="dxa"/>
            <w:shd w:val="clear" w:color="auto" w:fill="000000" w:themeFill="text1"/>
          </w:tcPr>
          <w:p w14:paraId="1CE9E168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537914CB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14:paraId="671F8A8F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14:paraId="40136F7C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87" w:type="dxa"/>
          </w:tcPr>
          <w:p w14:paraId="44A8B23A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6CA2E2B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6559EBF4" w14:textId="77777777" w:rsidR="00122A4A" w:rsidRDefault="00122A4A" w:rsidP="00122A4A"/>
        </w:tc>
      </w:tr>
    </w:tbl>
    <w:p w14:paraId="20AD19E7" w14:textId="77777777"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14522" w:type="dxa"/>
        <w:tblLook w:val="04A0" w:firstRow="1" w:lastRow="0" w:firstColumn="1" w:lastColumn="0" w:noHBand="0" w:noVBand="1"/>
      </w:tblPr>
      <w:tblGrid>
        <w:gridCol w:w="6745"/>
        <w:gridCol w:w="539"/>
        <w:gridCol w:w="539"/>
        <w:gridCol w:w="580"/>
        <w:gridCol w:w="687"/>
        <w:gridCol w:w="627"/>
        <w:gridCol w:w="4805"/>
      </w:tblGrid>
      <w:tr w:rsidR="00BB0F31" w14:paraId="252AC98F" w14:textId="77777777" w:rsidTr="00F50D79">
        <w:tc>
          <w:tcPr>
            <w:tcW w:w="6745" w:type="dxa"/>
            <w:shd w:val="clear" w:color="auto" w:fill="000000" w:themeFill="text1"/>
          </w:tcPr>
          <w:p w14:paraId="2BC788B6" w14:textId="77777777"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39" w:type="dxa"/>
            <w:shd w:val="clear" w:color="auto" w:fill="000000" w:themeFill="text1"/>
          </w:tcPr>
          <w:p w14:paraId="20D48722" w14:textId="77777777"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14:paraId="1450F51A" w14:textId="77777777"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14:paraId="00D7A072" w14:textId="77777777"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14:paraId="6B32D927" w14:textId="77777777"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14:paraId="18C19FAA" w14:textId="77777777" w:rsidR="00902B65" w:rsidRDefault="00902B65" w:rsidP="00F74A2D"/>
        </w:tc>
        <w:tc>
          <w:tcPr>
            <w:tcW w:w="4805" w:type="dxa"/>
            <w:shd w:val="clear" w:color="auto" w:fill="000000" w:themeFill="text1"/>
          </w:tcPr>
          <w:p w14:paraId="5716EA63" w14:textId="77777777" w:rsidR="00902B65" w:rsidRDefault="00902B65" w:rsidP="00F74A2D"/>
        </w:tc>
      </w:tr>
      <w:tr w:rsidR="00902B65" w14:paraId="525D7AC7" w14:textId="77777777" w:rsidTr="00F50D79">
        <w:tc>
          <w:tcPr>
            <w:tcW w:w="6745" w:type="dxa"/>
          </w:tcPr>
          <w:p w14:paraId="75833482" w14:textId="77777777"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14:paraId="45825CF5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534F50D" w14:textId="77777777"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14:paraId="4BA9C997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4BA785D7" w14:textId="77777777"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74C656BA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05" w:type="dxa"/>
          </w:tcPr>
          <w:p w14:paraId="77FA24AA" w14:textId="77777777"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D587CD1" w14:textId="77777777" w:rsidTr="00F50D79">
        <w:tc>
          <w:tcPr>
            <w:tcW w:w="6745" w:type="dxa"/>
          </w:tcPr>
          <w:p w14:paraId="673C0938" w14:textId="38E62195" w:rsidR="00122A4A" w:rsidRPr="00122A4A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39" w:type="dxa"/>
          </w:tcPr>
          <w:p w14:paraId="053A9CE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34A16763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14:paraId="2F082046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87" w:type="dxa"/>
          </w:tcPr>
          <w:p w14:paraId="65CAF911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36C1E0A3" w14:textId="17267466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46D3906D" w14:textId="130D10A0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14:paraId="75E6FB5E" w14:textId="77777777" w:rsidTr="00F50D79">
        <w:tc>
          <w:tcPr>
            <w:tcW w:w="6745" w:type="dxa"/>
          </w:tcPr>
          <w:p w14:paraId="06B921E4" w14:textId="163E4E98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</w:t>
            </w:r>
            <w:r w:rsidR="0030109E">
              <w:rPr>
                <w:rFonts w:eastAsia="Times New Roman"/>
                <w:sz w:val="20"/>
                <w:szCs w:val="20"/>
              </w:rPr>
              <w:t xml:space="preserve"> </w:t>
            </w:r>
            <w:r w:rsidRPr="00122A4A">
              <w:rPr>
                <w:rFonts w:eastAsia="Times New Roman"/>
                <w:sz w:val="20"/>
                <w:szCs w:val="20"/>
              </w:rPr>
              <w:t>Trigonometry for Coordinate Analysis</w:t>
            </w:r>
          </w:p>
        </w:tc>
        <w:tc>
          <w:tcPr>
            <w:tcW w:w="539" w:type="dxa"/>
          </w:tcPr>
          <w:p w14:paraId="0755D1A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25841B2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0EDCF73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E0509F8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325C4BC8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19D40596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14:paraId="0C68C88F" w14:textId="77777777" w:rsidTr="00F50D79">
        <w:tc>
          <w:tcPr>
            <w:tcW w:w="6745" w:type="dxa"/>
          </w:tcPr>
          <w:p w14:paraId="394647F9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39" w:type="dxa"/>
          </w:tcPr>
          <w:p w14:paraId="5843FAF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300AC74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0BE4B13D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F70357E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6EC115C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006DB942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F8B57FE" w14:textId="77777777" w:rsidTr="00F50D79">
        <w:tc>
          <w:tcPr>
            <w:tcW w:w="6745" w:type="dxa"/>
          </w:tcPr>
          <w:p w14:paraId="2AE2D68A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39" w:type="dxa"/>
          </w:tcPr>
          <w:p w14:paraId="5B4D412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3DC8CB7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5B32A464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0D97C73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728825BC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6C1C94F4" w14:textId="77777777"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14:paraId="45A6C0B3" w14:textId="77777777" w:rsidTr="00F50D79">
        <w:tc>
          <w:tcPr>
            <w:tcW w:w="6745" w:type="dxa"/>
          </w:tcPr>
          <w:p w14:paraId="3FBB6EC9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39" w:type="dxa"/>
          </w:tcPr>
          <w:p w14:paraId="1495E1C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502363A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50E720BE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DDFF26A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23639ABC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3F33EA0D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F2A1C64" w14:textId="77777777" w:rsidTr="00F50D79">
        <w:tc>
          <w:tcPr>
            <w:tcW w:w="6745" w:type="dxa"/>
            <w:shd w:val="clear" w:color="auto" w:fill="000000" w:themeFill="text1"/>
          </w:tcPr>
          <w:p w14:paraId="293B73E9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14:paraId="68DA8629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14:paraId="2259CEE7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14:paraId="6A633EFE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14:paraId="7C74969F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FC357BC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05" w:type="dxa"/>
            <w:shd w:val="clear" w:color="auto" w:fill="000000" w:themeFill="text1"/>
          </w:tcPr>
          <w:p w14:paraId="24099872" w14:textId="77777777" w:rsidR="00122A4A" w:rsidRDefault="00122A4A" w:rsidP="00122A4A"/>
        </w:tc>
      </w:tr>
    </w:tbl>
    <w:p w14:paraId="2D8FED0A" w14:textId="77777777"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902B65" w14:paraId="3711266D" w14:textId="77777777" w:rsidTr="00F50D79">
        <w:tc>
          <w:tcPr>
            <w:tcW w:w="6745" w:type="dxa"/>
            <w:shd w:val="clear" w:color="auto" w:fill="000000" w:themeFill="text1"/>
          </w:tcPr>
          <w:p w14:paraId="058561C4" w14:textId="77777777"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8" w:type="dxa"/>
            <w:shd w:val="clear" w:color="auto" w:fill="000000" w:themeFill="text1"/>
          </w:tcPr>
          <w:p w14:paraId="69045A77" w14:textId="77777777"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14:paraId="670F8542" w14:textId="77777777"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14:paraId="597822BF" w14:textId="77777777"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14:paraId="70D9D732" w14:textId="77777777"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14:paraId="702182E3" w14:textId="77777777" w:rsidR="00902B65" w:rsidRDefault="00902B65" w:rsidP="00F74A2D"/>
        </w:tc>
        <w:tc>
          <w:tcPr>
            <w:tcW w:w="4823" w:type="dxa"/>
            <w:shd w:val="clear" w:color="auto" w:fill="000000" w:themeFill="text1"/>
          </w:tcPr>
          <w:p w14:paraId="50A723B1" w14:textId="77777777" w:rsidR="00902B65" w:rsidRDefault="00902B65" w:rsidP="00F74A2D"/>
        </w:tc>
      </w:tr>
      <w:tr w:rsidR="00902B65" w14:paraId="4CDEB0B1" w14:textId="77777777" w:rsidTr="00F50D79">
        <w:tc>
          <w:tcPr>
            <w:tcW w:w="6745" w:type="dxa"/>
          </w:tcPr>
          <w:p w14:paraId="27FBF75F" w14:textId="77777777"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084DADD7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712B8AB" w14:textId="77777777"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14434E5E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7522223E" w14:textId="77777777"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3988AA45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14:paraId="4AF8FBBF" w14:textId="77777777"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14:paraId="557559F2" w14:textId="77777777" w:rsidTr="00F50D79">
        <w:tc>
          <w:tcPr>
            <w:tcW w:w="6745" w:type="dxa"/>
          </w:tcPr>
          <w:p w14:paraId="162D5C22" w14:textId="77777777"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8" w:type="dxa"/>
          </w:tcPr>
          <w:p w14:paraId="6534320E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14:paraId="1E713BA6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14:paraId="790A0CBE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</w:tcPr>
          <w:p w14:paraId="1197D322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14:paraId="088B6771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14:paraId="670C1458" w14:textId="77777777"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14:paraId="2F37C6DC" w14:textId="77777777" w:rsidTr="00F50D79">
        <w:tc>
          <w:tcPr>
            <w:tcW w:w="6745" w:type="dxa"/>
            <w:shd w:val="clear" w:color="auto" w:fill="000000" w:themeFill="text1"/>
          </w:tcPr>
          <w:p w14:paraId="12087AEC" w14:textId="77777777"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6A6079B0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1229397F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528F6778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6281587C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72C6A7C" w14:textId="77777777"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14:paraId="1DFDDDEE" w14:textId="77777777" w:rsidR="00C21467" w:rsidRDefault="00C21467" w:rsidP="00C21467"/>
        </w:tc>
      </w:tr>
    </w:tbl>
    <w:p w14:paraId="09D49FC5" w14:textId="77777777"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437B9A63" w14:textId="77777777" w:rsidTr="00F50D79">
        <w:tc>
          <w:tcPr>
            <w:tcW w:w="6745" w:type="dxa"/>
            <w:shd w:val="clear" w:color="auto" w:fill="000000" w:themeFill="text1"/>
          </w:tcPr>
          <w:p w14:paraId="3D0204BC" w14:textId="77777777"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8" w:type="dxa"/>
            <w:shd w:val="clear" w:color="auto" w:fill="000000" w:themeFill="text1"/>
          </w:tcPr>
          <w:p w14:paraId="117C74AB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6E948BD3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53C51756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4B1D177B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361AB056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38EBA73D" w14:textId="77777777" w:rsidR="00BB0F31" w:rsidRDefault="00BB0F31" w:rsidP="009A1B8F"/>
        </w:tc>
      </w:tr>
      <w:tr w:rsidR="00BB0F31" w14:paraId="787188A8" w14:textId="77777777" w:rsidTr="00F50D79">
        <w:tc>
          <w:tcPr>
            <w:tcW w:w="6745" w:type="dxa"/>
          </w:tcPr>
          <w:p w14:paraId="77DEAFE3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350E9532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0B7E7137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0CC9FA7D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B9B4708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4F00CB88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6C8D0123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87F05B2" w14:textId="77777777" w:rsidTr="00F50D79">
        <w:tc>
          <w:tcPr>
            <w:tcW w:w="6745" w:type="dxa"/>
          </w:tcPr>
          <w:p w14:paraId="3694996E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8" w:type="dxa"/>
          </w:tcPr>
          <w:p w14:paraId="7DCEE94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5D90EB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316FB2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3AE754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66D67B9C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4D5106CF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Pr="00122A4A">
              <w:rPr>
                <w:rFonts w:eastAsia="Times New Roman"/>
                <w:sz w:val="20"/>
                <w:szCs w:val="20"/>
              </w:rPr>
              <w:t>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14:paraId="4A891C53" w14:textId="77777777" w:rsidTr="00F50D79">
        <w:tc>
          <w:tcPr>
            <w:tcW w:w="6745" w:type="dxa"/>
          </w:tcPr>
          <w:p w14:paraId="7C0A56FA" w14:textId="227EEC1A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51 Computer Numerical Control I</w:t>
            </w:r>
          </w:p>
        </w:tc>
        <w:tc>
          <w:tcPr>
            <w:tcW w:w="538" w:type="dxa"/>
          </w:tcPr>
          <w:p w14:paraId="33B7A27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6DF990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AFD6792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67B2C5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E602F5E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1B05DA01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14:paraId="06CD1A2A" w14:textId="77777777" w:rsidTr="00F50D79">
        <w:tc>
          <w:tcPr>
            <w:tcW w:w="6745" w:type="dxa"/>
            <w:vAlign w:val="center"/>
          </w:tcPr>
          <w:p w14:paraId="09106C54" w14:textId="6F59EAD8" w:rsidR="00122A4A" w:rsidRPr="00122A4A" w:rsidRDefault="00FD5557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41 Precision Optics Manufacturing I</w:t>
            </w:r>
          </w:p>
        </w:tc>
        <w:tc>
          <w:tcPr>
            <w:tcW w:w="538" w:type="dxa"/>
          </w:tcPr>
          <w:p w14:paraId="561893A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7E45B69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E938F6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DF14E7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D5C023A" w14:textId="36E7EDCD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DCE1A21" w14:textId="4A5B3CB3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14:paraId="1BCF12C5" w14:textId="77777777" w:rsidTr="00F50D79">
        <w:tc>
          <w:tcPr>
            <w:tcW w:w="6745" w:type="dxa"/>
            <w:vAlign w:val="center"/>
          </w:tcPr>
          <w:p w14:paraId="05717D40" w14:textId="788B32B9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</w:t>
            </w:r>
            <w:r w:rsidR="00BC23F8">
              <w:rPr>
                <w:sz w:val="20"/>
                <w:szCs w:val="20"/>
              </w:rPr>
              <w:t>207</w:t>
            </w:r>
            <w:r w:rsidR="00122A4A" w:rsidRPr="00122A4A">
              <w:rPr>
                <w:sz w:val="20"/>
                <w:szCs w:val="20"/>
              </w:rPr>
              <w:t xml:space="preserve"> </w:t>
            </w:r>
            <w:r w:rsidR="00BC23F8">
              <w:rPr>
                <w:sz w:val="20"/>
                <w:szCs w:val="20"/>
              </w:rPr>
              <w:t>Industrial Materials</w:t>
            </w:r>
          </w:p>
        </w:tc>
        <w:tc>
          <w:tcPr>
            <w:tcW w:w="538" w:type="dxa"/>
            <w:vAlign w:val="center"/>
          </w:tcPr>
          <w:p w14:paraId="6DDEB85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1453F03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333A122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EB97AC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CA90894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0BBAE425" w14:textId="77777777" w:rsidR="00122A4A" w:rsidRPr="00122A4A" w:rsidRDefault="00FD5557" w:rsidP="00122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131</w:t>
            </w:r>
          </w:p>
        </w:tc>
      </w:tr>
      <w:tr w:rsidR="00122A4A" w14:paraId="31E1D36B" w14:textId="77777777" w:rsidTr="00F50D79">
        <w:tc>
          <w:tcPr>
            <w:tcW w:w="6745" w:type="dxa"/>
            <w:vAlign w:val="center"/>
          </w:tcPr>
          <w:p w14:paraId="720FD34D" w14:textId="77777777"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  <w:vAlign w:val="center"/>
          </w:tcPr>
          <w:p w14:paraId="642A129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39" w:type="dxa"/>
          </w:tcPr>
          <w:p w14:paraId="3D1891D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2A07EA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87" w:type="dxa"/>
          </w:tcPr>
          <w:p w14:paraId="1228F0A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7A4A12A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11C79D14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1EDD0B25" w14:textId="77777777" w:rsidTr="00F50D79">
        <w:tc>
          <w:tcPr>
            <w:tcW w:w="6745" w:type="dxa"/>
            <w:shd w:val="clear" w:color="auto" w:fill="000000" w:themeFill="text1"/>
          </w:tcPr>
          <w:p w14:paraId="3F7890D4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0F58F082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39" w:type="dxa"/>
          </w:tcPr>
          <w:p w14:paraId="620F5662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0171DF6C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87" w:type="dxa"/>
          </w:tcPr>
          <w:p w14:paraId="0894E258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52BBEE9C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0EBDB532" w14:textId="77777777" w:rsidR="00122A4A" w:rsidRDefault="00122A4A" w:rsidP="00122A4A"/>
        </w:tc>
      </w:tr>
    </w:tbl>
    <w:p w14:paraId="210144F6" w14:textId="77777777" w:rsidR="00696739" w:rsidRDefault="00696739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37220CF4" w14:textId="77777777" w:rsidTr="00F50D79">
        <w:tc>
          <w:tcPr>
            <w:tcW w:w="6745" w:type="dxa"/>
            <w:shd w:val="clear" w:color="auto" w:fill="000000" w:themeFill="text1"/>
          </w:tcPr>
          <w:p w14:paraId="48BF65E3" w14:textId="77777777"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8" w:type="dxa"/>
            <w:shd w:val="clear" w:color="auto" w:fill="000000" w:themeFill="text1"/>
          </w:tcPr>
          <w:p w14:paraId="71B48B1B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36497C40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3C307D64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2B472C83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6483667E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1FFFE5DD" w14:textId="77777777" w:rsidR="00BB0F31" w:rsidRDefault="00BB0F31" w:rsidP="009A1B8F"/>
        </w:tc>
      </w:tr>
      <w:tr w:rsidR="00BB0F31" w14:paraId="50E81D91" w14:textId="77777777" w:rsidTr="00F50D79">
        <w:tc>
          <w:tcPr>
            <w:tcW w:w="6745" w:type="dxa"/>
          </w:tcPr>
          <w:p w14:paraId="3057B2ED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2F77F01C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7433CFD" w14:textId="77777777" w:rsidR="00BB0F31" w:rsidRPr="00677641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59876F1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BBD42CF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66B8D24B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5B6871F1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78C78608" w14:textId="77777777" w:rsidTr="00F50D79">
        <w:tc>
          <w:tcPr>
            <w:tcW w:w="6745" w:type="dxa"/>
          </w:tcPr>
          <w:p w14:paraId="73C3168B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8" w:type="dxa"/>
          </w:tcPr>
          <w:p w14:paraId="1E44CEA8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0B8B5C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921AC31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7BD7B009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1C893A1D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5787334A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14:paraId="5F365B50" w14:textId="77777777" w:rsidTr="00F50D79">
        <w:tc>
          <w:tcPr>
            <w:tcW w:w="6745" w:type="dxa"/>
          </w:tcPr>
          <w:p w14:paraId="196DCD2E" w14:textId="537B9452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2 Computer Numerical Control II</w:t>
            </w:r>
          </w:p>
        </w:tc>
        <w:tc>
          <w:tcPr>
            <w:tcW w:w="538" w:type="dxa"/>
          </w:tcPr>
          <w:p w14:paraId="2465235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708D0D0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083F951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0A47E29C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2CD3E30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6D75DCE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14:paraId="28CF38B4" w14:textId="77777777" w:rsidTr="00F50D79">
        <w:tc>
          <w:tcPr>
            <w:tcW w:w="6745" w:type="dxa"/>
          </w:tcPr>
          <w:p w14:paraId="4359F4BD" w14:textId="505FA907"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8" w:type="dxa"/>
          </w:tcPr>
          <w:p w14:paraId="6D0EC6F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AF48098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0F63956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102644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13CE791A" w14:textId="617BCA8D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7308847A" w14:textId="351AFD54"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5D851D02" w14:textId="77777777" w:rsidTr="00F50D79">
        <w:tc>
          <w:tcPr>
            <w:tcW w:w="6745" w:type="dxa"/>
          </w:tcPr>
          <w:p w14:paraId="30BF18F3" w14:textId="77777777"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8" w:type="dxa"/>
          </w:tcPr>
          <w:p w14:paraId="2E2CE7AA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BC01FE1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493BA47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25E10D5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DB88974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6B7E0B51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14:paraId="79C4D094" w14:textId="77777777" w:rsidTr="00F50D79">
        <w:tc>
          <w:tcPr>
            <w:tcW w:w="6745" w:type="dxa"/>
          </w:tcPr>
          <w:p w14:paraId="56B6B5DC" w14:textId="77777777" w:rsidR="00122A4A" w:rsidRPr="00486F40" w:rsidDel="00606998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Scientific Processes</w:t>
            </w:r>
            <w:r w:rsidR="0039511F">
              <w:rPr>
                <w:rFonts w:eastAsia="Times New Roman"/>
                <w:sz w:val="20"/>
                <w:szCs w:val="20"/>
              </w:rPr>
              <w:t xml:space="preserve"> Perspective: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538" w:type="dxa"/>
          </w:tcPr>
          <w:p w14:paraId="3A6B947C" w14:textId="77777777"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C2C3189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56754277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6B83A61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486EE63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37740A88" w14:textId="77777777"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6BBBF14C" w14:textId="77777777" w:rsidTr="00F50D79">
        <w:tc>
          <w:tcPr>
            <w:tcW w:w="6745" w:type="dxa"/>
            <w:shd w:val="clear" w:color="auto" w:fill="000000" w:themeFill="text1"/>
          </w:tcPr>
          <w:p w14:paraId="0E82C16B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lastRenderedPageBreak/>
              <w:t>Term Credit Total:</w:t>
            </w:r>
          </w:p>
        </w:tc>
        <w:tc>
          <w:tcPr>
            <w:tcW w:w="538" w:type="dxa"/>
          </w:tcPr>
          <w:p w14:paraId="4942DEE4" w14:textId="77777777" w:rsidR="00122A4A" w:rsidRPr="00C21467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14:paraId="256DB370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7C8984A9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14:paraId="42B33158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6F78D0D0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08EF9F39" w14:textId="77777777" w:rsidR="00122A4A" w:rsidRDefault="00122A4A" w:rsidP="00122A4A"/>
        </w:tc>
      </w:tr>
    </w:tbl>
    <w:p w14:paraId="2424D52A" w14:textId="77777777"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BB0F31" w14:paraId="23443F94" w14:textId="77777777" w:rsidTr="00F50D79">
        <w:tc>
          <w:tcPr>
            <w:tcW w:w="6745" w:type="dxa"/>
            <w:shd w:val="clear" w:color="auto" w:fill="000000" w:themeFill="text1"/>
          </w:tcPr>
          <w:p w14:paraId="34127D1B" w14:textId="77777777"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8" w:type="dxa"/>
            <w:shd w:val="clear" w:color="auto" w:fill="000000" w:themeFill="text1"/>
          </w:tcPr>
          <w:p w14:paraId="44564E46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3E05A8A0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7A22C9C1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23A2E3D5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3B0B1974" w14:textId="77777777" w:rsidR="00BB0F31" w:rsidRDefault="00BB0F31" w:rsidP="009A1B8F"/>
        </w:tc>
        <w:tc>
          <w:tcPr>
            <w:tcW w:w="4823" w:type="dxa"/>
            <w:shd w:val="clear" w:color="auto" w:fill="000000" w:themeFill="text1"/>
          </w:tcPr>
          <w:p w14:paraId="33DC3E06" w14:textId="77777777" w:rsidR="00BB0F31" w:rsidRDefault="00BB0F31" w:rsidP="009A1B8F"/>
        </w:tc>
      </w:tr>
      <w:tr w:rsidR="00BB0F31" w14:paraId="7A96D2F4" w14:textId="77777777" w:rsidTr="00F50D79">
        <w:tc>
          <w:tcPr>
            <w:tcW w:w="6745" w:type="dxa"/>
          </w:tcPr>
          <w:p w14:paraId="0C47CA9D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3934A53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3B29043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6455220B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107F9AE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1A02617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14:paraId="68615F6D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14:paraId="13CFF0FE" w14:textId="77777777" w:rsidTr="00F50D79">
        <w:tc>
          <w:tcPr>
            <w:tcW w:w="6745" w:type="dxa"/>
          </w:tcPr>
          <w:p w14:paraId="0727CC3C" w14:textId="77777777" w:rsidR="003C65CB" w:rsidRPr="00867819" w:rsidRDefault="00FD5557" w:rsidP="00D7041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867819" w:rsidRPr="00867819">
              <w:rPr>
                <w:rFonts w:eastAsia="Times New Roman"/>
                <w:sz w:val="20"/>
                <w:szCs w:val="20"/>
              </w:rPr>
              <w:t xml:space="preserve">-299  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Co-op Study: </w:t>
            </w:r>
            <w:r w:rsidR="00AB17CD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</w:p>
        </w:tc>
        <w:tc>
          <w:tcPr>
            <w:tcW w:w="538" w:type="dxa"/>
          </w:tcPr>
          <w:p w14:paraId="1CD2DB5D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14:paraId="60362FC9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14:paraId="19D42A48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7B66D416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14:paraId="32E33838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14:paraId="51F0894B" w14:textId="77777777"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14:paraId="005B2FDC" w14:textId="77777777" w:rsidTr="00F50D79">
        <w:tc>
          <w:tcPr>
            <w:tcW w:w="6745" w:type="dxa"/>
            <w:shd w:val="clear" w:color="auto" w:fill="000000" w:themeFill="text1"/>
          </w:tcPr>
          <w:p w14:paraId="2B5D0595" w14:textId="77777777"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2AABFFA5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237B209B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459E8E9C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6ED1C844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00FCD17E" w14:textId="77777777"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14:paraId="7DFD7AC1" w14:textId="77777777" w:rsidR="00BB0F31" w:rsidRDefault="00BB0F31" w:rsidP="009A1B8F"/>
        </w:tc>
      </w:tr>
    </w:tbl>
    <w:p w14:paraId="4547BF99" w14:textId="77777777"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32100FA5" w14:textId="77777777" w:rsidTr="00F50D79">
        <w:tc>
          <w:tcPr>
            <w:tcW w:w="6745" w:type="dxa"/>
            <w:shd w:val="clear" w:color="auto" w:fill="000000" w:themeFill="text1"/>
          </w:tcPr>
          <w:p w14:paraId="6C8E1EA8" w14:textId="77777777"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</w:p>
        </w:tc>
        <w:tc>
          <w:tcPr>
            <w:tcW w:w="538" w:type="dxa"/>
            <w:shd w:val="clear" w:color="auto" w:fill="000000" w:themeFill="text1"/>
          </w:tcPr>
          <w:p w14:paraId="233B0599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2A528E15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3C218AC1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6DD4E0C2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1ABF59BB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39E21A19" w14:textId="77777777" w:rsidR="00BB0F31" w:rsidRDefault="00BB0F31" w:rsidP="009A1B8F"/>
        </w:tc>
      </w:tr>
      <w:tr w:rsidR="00BB0F31" w14:paraId="5241501C" w14:textId="77777777" w:rsidTr="00F50D79">
        <w:tc>
          <w:tcPr>
            <w:tcW w:w="6745" w:type="dxa"/>
          </w:tcPr>
          <w:p w14:paraId="2D34E943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61E56B48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9518EFC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08E72D9F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27CDD899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1EFB2307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237B74EC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14:paraId="689FE42C" w14:textId="77777777" w:rsidTr="00F50D79">
        <w:tc>
          <w:tcPr>
            <w:tcW w:w="6745" w:type="dxa"/>
            <w:vAlign w:val="center"/>
          </w:tcPr>
          <w:p w14:paraId="2EAB1BDD" w14:textId="77777777"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8" w:type="dxa"/>
            <w:vAlign w:val="center"/>
          </w:tcPr>
          <w:p w14:paraId="7558B104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68BEE72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21477F55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EEC9347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64DAFBDC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3FFD046F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14:paraId="07CE9F31" w14:textId="77777777" w:rsidTr="00F50D79">
        <w:tc>
          <w:tcPr>
            <w:tcW w:w="6745" w:type="dxa"/>
            <w:vAlign w:val="center"/>
          </w:tcPr>
          <w:p w14:paraId="5901619F" w14:textId="77777777"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8" w:type="dxa"/>
            <w:vAlign w:val="center"/>
          </w:tcPr>
          <w:p w14:paraId="250AF159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FD99BFB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A41ABF3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46E52DB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276D83A3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2F5FC328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14:paraId="25A452D7" w14:textId="77777777" w:rsidTr="00F50D79">
        <w:tc>
          <w:tcPr>
            <w:tcW w:w="6745" w:type="dxa"/>
            <w:vAlign w:val="center"/>
          </w:tcPr>
          <w:p w14:paraId="1CBDBD1F" w14:textId="6511441E" w:rsidR="00486F40" w:rsidRPr="00486F40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8" w:type="dxa"/>
            <w:vAlign w:val="center"/>
          </w:tcPr>
          <w:p w14:paraId="360D0915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D2234A9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144AFC8E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1BC7A02A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4583729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5748F9CF" w14:textId="77777777"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14:paraId="2C440227" w14:textId="77777777" w:rsidTr="00F50D79">
        <w:tc>
          <w:tcPr>
            <w:tcW w:w="6745" w:type="dxa"/>
            <w:vAlign w:val="center"/>
          </w:tcPr>
          <w:p w14:paraId="2C0AD760" w14:textId="77777777" w:rsidR="00486F40" w:rsidRPr="00486F40" w:rsidRDefault="00AB17CD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Program Technical Elective</w:t>
            </w:r>
          </w:p>
        </w:tc>
        <w:tc>
          <w:tcPr>
            <w:tcW w:w="538" w:type="dxa"/>
            <w:vAlign w:val="center"/>
          </w:tcPr>
          <w:p w14:paraId="36F54C7A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7B83AC8C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057F7AF6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069CEBD7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D103A9F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02A5C35A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14:paraId="3A0B0243" w14:textId="77777777" w:rsidTr="00F50D79">
        <w:tc>
          <w:tcPr>
            <w:tcW w:w="6745" w:type="dxa"/>
            <w:shd w:val="clear" w:color="auto" w:fill="000000" w:themeFill="text1"/>
          </w:tcPr>
          <w:p w14:paraId="48135D53" w14:textId="77777777"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  <w:vAlign w:val="center"/>
          </w:tcPr>
          <w:p w14:paraId="29F00AC0" w14:textId="77777777" w:rsidR="00486F40" w:rsidRPr="00AB17CD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AB17CD">
              <w:rPr>
                <w:rFonts w:eastAsia="Times New Roman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14:paraId="78D93A2B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40997C55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87" w:type="dxa"/>
          </w:tcPr>
          <w:p w14:paraId="5B439455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4A9E5759" w14:textId="77777777"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3789BC56" w14:textId="77777777" w:rsidR="00486F40" w:rsidRDefault="00486F40" w:rsidP="00486F40"/>
        </w:tc>
      </w:tr>
    </w:tbl>
    <w:p w14:paraId="5362A812" w14:textId="77777777"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14:paraId="48F242C6" w14:textId="77777777" w:rsidTr="00A659DD">
        <w:tc>
          <w:tcPr>
            <w:tcW w:w="6295" w:type="dxa"/>
            <w:shd w:val="clear" w:color="auto" w:fill="000000" w:themeFill="text1"/>
          </w:tcPr>
          <w:p w14:paraId="0AD68B51" w14:textId="77777777"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14:paraId="63AB4E8F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14:paraId="3DF19D44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neral Education (</w:t>
            </w:r>
            <w:r w:rsidR="00E62534">
              <w:rPr>
                <w:rFonts w:eastAsia="Times New Roman"/>
                <w:b/>
                <w:sz w:val="20"/>
                <w:szCs w:val="20"/>
              </w:rPr>
              <w:t>GE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14:paraId="792B00F5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14:paraId="01D0AD3F" w14:textId="77777777"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14:paraId="3D92EF47" w14:textId="77777777"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>
              <w:rPr>
                <w:rFonts w:eastAsia="Times New Roman"/>
                <w:b/>
                <w:sz w:val="20"/>
                <w:szCs w:val="20"/>
              </w:rPr>
              <w:t>OPEN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14:paraId="09D0C7B8" w14:textId="77777777" w:rsidTr="00A659DD">
        <w:tc>
          <w:tcPr>
            <w:tcW w:w="6295" w:type="dxa"/>
          </w:tcPr>
          <w:p w14:paraId="10F87774" w14:textId="77777777"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14:paraId="270B6898" w14:textId="77777777"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14:paraId="7BB865AF" w14:textId="77777777" w:rsidR="00945401" w:rsidRPr="00677641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14:paraId="6C21DBF0" w14:textId="77777777" w:rsidR="00945401" w:rsidRPr="00677641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14:paraId="69FF7FA5" w14:textId="77777777"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14:paraId="298A8B1A" w14:textId="77777777" w:rsidR="005B6A06" w:rsidRPr="003C65CB" w:rsidRDefault="005B6A06" w:rsidP="003C65CB">
      <w:pPr>
        <w:spacing w:after="0"/>
        <w:rPr>
          <w:sz w:val="8"/>
          <w:szCs w:val="8"/>
        </w:rPr>
      </w:pPr>
    </w:p>
    <w:p w14:paraId="43073332" w14:textId="77777777"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14:paraId="0643DB56" w14:textId="77777777"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14:paraId="7442215F" w14:textId="29B3780D"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r w:rsidR="0039511F">
        <w:rPr>
          <w:sz w:val="20"/>
          <w:szCs w:val="20"/>
        </w:rPr>
        <w:t>NTID General Education</w:t>
      </w:r>
      <w:r w:rsidR="0039511F" w:rsidRPr="00486F40">
        <w:rPr>
          <w:sz w:val="20"/>
          <w:szCs w:val="20"/>
        </w:rPr>
        <w:t xml:space="preserve"> </w:t>
      </w:r>
      <w:r w:rsidRPr="00486F40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</w:t>
      </w:r>
      <w:r>
        <w:rPr>
          <w:sz w:val="20"/>
          <w:szCs w:val="20"/>
        </w:rPr>
        <w:t>.</w:t>
      </w:r>
    </w:p>
    <w:p w14:paraId="28071D05" w14:textId="77777777"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14:paraId="613040F3" w14:textId="77777777" w:rsidTr="00486F40">
        <w:tc>
          <w:tcPr>
            <w:tcW w:w="2785" w:type="dxa"/>
            <w:shd w:val="clear" w:color="auto" w:fill="000000" w:themeFill="text1"/>
          </w:tcPr>
          <w:p w14:paraId="33F104A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14:paraId="404D8C6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14:paraId="7A115683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0630D7C7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14:paraId="1AD2AE42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1F73DFF6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14:paraId="3B63ACD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79EBABF1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14:paraId="6CD249AE" w14:textId="77777777" w:rsidTr="00486F40">
        <w:tc>
          <w:tcPr>
            <w:tcW w:w="2785" w:type="dxa"/>
          </w:tcPr>
          <w:p w14:paraId="1338829F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14:paraId="79F7C727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14:paraId="31A0289E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6842FC34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1</w:t>
            </w:r>
          </w:p>
        </w:tc>
      </w:tr>
      <w:tr w:rsidR="00486F40" w14:paraId="4227BE2C" w14:textId="77777777" w:rsidTr="00486F40">
        <w:tc>
          <w:tcPr>
            <w:tcW w:w="2785" w:type="dxa"/>
          </w:tcPr>
          <w:p w14:paraId="5A617C8A" w14:textId="1EA22344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14:paraId="68F39C5D" w14:textId="489455DF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14:paraId="64C27AA4" w14:textId="084A41C2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13E7E423" w14:textId="7D7DA421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3</w:t>
            </w:r>
          </w:p>
        </w:tc>
      </w:tr>
      <w:tr w:rsidR="00486F40" w14:paraId="354A7561" w14:textId="77777777" w:rsidTr="00486F40">
        <w:tc>
          <w:tcPr>
            <w:tcW w:w="2785" w:type="dxa"/>
          </w:tcPr>
          <w:p w14:paraId="09B78550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14:paraId="6082140B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14:paraId="7947DCDC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54F0CF38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1</w:t>
            </w:r>
          </w:p>
        </w:tc>
      </w:tr>
      <w:tr w:rsidR="00486F40" w14:paraId="11B5E448" w14:textId="77777777" w:rsidTr="00486F40">
        <w:tc>
          <w:tcPr>
            <w:tcW w:w="2785" w:type="dxa"/>
          </w:tcPr>
          <w:p w14:paraId="0485E282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14:paraId="1F4F47A8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</w:t>
            </w:r>
            <w:r w:rsidR="000E6BE2">
              <w:rPr>
                <w:sz w:val="20"/>
                <w:szCs w:val="20"/>
              </w:rPr>
              <w:t>C</w:t>
            </w:r>
            <w:r w:rsidRPr="00340A50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721" w:type="dxa"/>
          </w:tcPr>
          <w:p w14:paraId="3F7CB4E0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2E33BBBC" w14:textId="3538D467" w:rsidR="00486F40" w:rsidRPr="00340A50" w:rsidRDefault="001C578C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- or better in </w:t>
            </w:r>
            <w:r w:rsidR="00FD5557"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2</w:t>
            </w:r>
            <w:r>
              <w:rPr>
                <w:sz w:val="20"/>
                <w:szCs w:val="20"/>
              </w:rPr>
              <w:t xml:space="preserve"> and</w:t>
            </w:r>
            <w:r w:rsidR="00486F40" w:rsidRPr="00340A50">
              <w:rPr>
                <w:sz w:val="20"/>
                <w:szCs w:val="20"/>
              </w:rPr>
              <w:t xml:space="preserve"> </w:t>
            </w:r>
            <w:r w:rsidR="00FD5557"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4</w:t>
            </w:r>
          </w:p>
        </w:tc>
      </w:tr>
    </w:tbl>
    <w:p w14:paraId="0A034E7D" w14:textId="77777777" w:rsidR="00A659DD" w:rsidRDefault="00A659DD" w:rsidP="00867819">
      <w:pPr>
        <w:pStyle w:val="NoSpacing1"/>
        <w:tabs>
          <w:tab w:val="left" w:pos="4860"/>
          <w:tab w:val="left" w:pos="8820"/>
        </w:tabs>
      </w:pPr>
    </w:p>
    <w:p w14:paraId="3BE6CAF5" w14:textId="77777777"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2004DFAA" w14:textId="77777777" w:rsidR="00F50D79" w:rsidRDefault="00AB17CD" w:rsidP="00867819">
      <w:pPr>
        <w:pStyle w:val="NoSpacing1"/>
        <w:tabs>
          <w:tab w:val="left" w:pos="4860"/>
          <w:tab w:val="left" w:pos="882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>Change Log</w:t>
      </w:r>
    </w:p>
    <w:tbl>
      <w:tblPr>
        <w:tblStyle w:val="TableGrid"/>
        <w:tblW w:w="14598" w:type="dxa"/>
        <w:tblInd w:w="112" w:type="dxa"/>
        <w:tblLook w:val="04A0" w:firstRow="1" w:lastRow="0" w:firstColumn="1" w:lastColumn="0" w:noHBand="0" w:noVBand="1"/>
      </w:tblPr>
      <w:tblGrid>
        <w:gridCol w:w="1548"/>
        <w:gridCol w:w="13050"/>
      </w:tblGrid>
      <w:tr w:rsidR="00AB17CD" w14:paraId="4FB685FC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53B3F" w14:textId="77777777"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ffective Term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ECC75" w14:textId="77777777"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riculum Modification(s)</w:t>
            </w:r>
          </w:p>
        </w:tc>
      </w:tr>
      <w:tr w:rsidR="00580E4E" w14:paraId="3F1AED91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AC86F" w14:textId="1BB9D1B0" w:rsidR="00580E4E" w:rsidRDefault="00580E4E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4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261E" w14:textId="6175DA75" w:rsidR="00580E4E" w:rsidRPr="00AB17CD" w:rsidRDefault="00011358" w:rsidP="00276B6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hanges.  NYSED approval is still pending for proposed changes that were submitted in March 2024.</w:t>
            </w:r>
          </w:p>
        </w:tc>
      </w:tr>
      <w:tr w:rsidR="00AB17CD" w14:paraId="0A626801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FA73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2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AE8D1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>3/23/21 mad</w:t>
            </w:r>
          </w:p>
        </w:tc>
      </w:tr>
      <w:tr w:rsidR="00AB17CD" w14:paraId="09496E99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CAC2D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1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634EE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New addition to the table; 2/4/20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  <w:tr w:rsidR="00AB17CD" w14:paraId="0699BE24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98C8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der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0925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4/4/13; 4/24/14; 4/23/15 </w:t>
            </w:r>
            <w:proofErr w:type="spellStart"/>
            <w:r w:rsidRPr="00AB17CD">
              <w:rPr>
                <w:sz w:val="20"/>
                <w:szCs w:val="20"/>
              </w:rPr>
              <w:t>djp</w:t>
            </w:r>
            <w:proofErr w:type="spellEnd"/>
            <w:r w:rsidRPr="00AB17CD">
              <w:rPr>
                <w:sz w:val="20"/>
                <w:szCs w:val="20"/>
              </w:rPr>
              <w:t xml:space="preserve">; 6/12/15 </w:t>
            </w:r>
            <w:proofErr w:type="spellStart"/>
            <w:r w:rsidRPr="00AB17CD">
              <w:rPr>
                <w:sz w:val="20"/>
                <w:szCs w:val="20"/>
              </w:rPr>
              <w:t>ph</w:t>
            </w:r>
            <w:proofErr w:type="spellEnd"/>
            <w:r w:rsidRPr="00AB17CD">
              <w:rPr>
                <w:sz w:val="20"/>
                <w:szCs w:val="20"/>
              </w:rPr>
              <w:t xml:space="preserve">; 4/17/17; 5-30-17 </w:t>
            </w:r>
            <w:proofErr w:type="spellStart"/>
            <w:r w:rsidRPr="00AB17CD">
              <w:rPr>
                <w:sz w:val="20"/>
                <w:szCs w:val="20"/>
              </w:rPr>
              <w:t>fxk</w:t>
            </w:r>
            <w:proofErr w:type="spellEnd"/>
            <w:r w:rsidRPr="00AB17CD">
              <w:rPr>
                <w:sz w:val="20"/>
                <w:szCs w:val="20"/>
              </w:rPr>
              <w:t xml:space="preserve">; 9/19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  <w:r w:rsidRPr="00AB17CD">
              <w:rPr>
                <w:sz w:val="20"/>
                <w:szCs w:val="20"/>
              </w:rPr>
              <w:t xml:space="preserve">; 11/15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</w:tbl>
    <w:p w14:paraId="53201B8E" w14:textId="77777777" w:rsidR="00AB17CD" w:rsidRDefault="00AB17CD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11CE046F" w14:textId="77777777"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278CD4BE" w14:textId="77777777" w:rsidR="0039511F" w:rsidRPr="00B907DB" w:rsidRDefault="0039511F" w:rsidP="00B907DB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sectPr w:rsidR="0039511F" w:rsidRPr="00B907DB" w:rsidSect="00942CEE">
      <w:footerReference w:type="default" r:id="rId8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109F7B" w14:textId="77777777" w:rsidR="00BD7A9F" w:rsidRDefault="00BD7A9F" w:rsidP="00F040F7">
      <w:pPr>
        <w:spacing w:after="0" w:line="240" w:lineRule="auto"/>
      </w:pPr>
      <w:r>
        <w:separator/>
      </w:r>
    </w:p>
  </w:endnote>
  <w:endnote w:type="continuationSeparator" w:id="0">
    <w:p w14:paraId="3C04B2A8" w14:textId="77777777" w:rsidR="00BD7A9F" w:rsidRDefault="00BD7A9F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390A8E" w14:textId="1B26F015" w:rsidR="00F74A2D" w:rsidRPr="00F040F7" w:rsidRDefault="00486F40" w:rsidP="00F50D79">
    <w:pPr>
      <w:pStyle w:val="Footer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 xml:space="preserve">S) </w:t>
    </w:r>
    <w:r w:rsidR="0096716A">
      <w:rPr>
        <w:sz w:val="20"/>
        <w:szCs w:val="20"/>
      </w:rPr>
      <w:t>2024-2025</w:t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F50D79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14:paraId="3956ACCC" w14:textId="77777777"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96FB47" w14:textId="77777777" w:rsidR="00BD7A9F" w:rsidRDefault="00BD7A9F" w:rsidP="00F040F7">
      <w:pPr>
        <w:spacing w:after="0" w:line="240" w:lineRule="auto"/>
      </w:pPr>
      <w:r>
        <w:separator/>
      </w:r>
    </w:p>
  </w:footnote>
  <w:footnote w:type="continuationSeparator" w:id="0">
    <w:p w14:paraId="5F00F2E6" w14:textId="77777777" w:rsidR="00BD7A9F" w:rsidRDefault="00BD7A9F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183112">
    <w:abstractNumId w:val="1"/>
  </w:num>
  <w:num w:numId="2" w16cid:durableId="3947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03D45"/>
    <w:rsid w:val="00011358"/>
    <w:rsid w:val="000A52F4"/>
    <w:rsid w:val="000E6BE2"/>
    <w:rsid w:val="00122A4A"/>
    <w:rsid w:val="00132598"/>
    <w:rsid w:val="001372B3"/>
    <w:rsid w:val="001920E5"/>
    <w:rsid w:val="001C578C"/>
    <w:rsid w:val="00204471"/>
    <w:rsid w:val="002300CE"/>
    <w:rsid w:val="002436C8"/>
    <w:rsid w:val="002E094E"/>
    <w:rsid w:val="0030109E"/>
    <w:rsid w:val="0030162B"/>
    <w:rsid w:val="003208D0"/>
    <w:rsid w:val="00333397"/>
    <w:rsid w:val="00340A50"/>
    <w:rsid w:val="00362102"/>
    <w:rsid w:val="00391EF1"/>
    <w:rsid w:val="0039511F"/>
    <w:rsid w:val="003A78F4"/>
    <w:rsid w:val="003C526B"/>
    <w:rsid w:val="003C65CB"/>
    <w:rsid w:val="004079D6"/>
    <w:rsid w:val="00455660"/>
    <w:rsid w:val="00475992"/>
    <w:rsid w:val="00486F40"/>
    <w:rsid w:val="004F0B54"/>
    <w:rsid w:val="00522D7D"/>
    <w:rsid w:val="00544E0C"/>
    <w:rsid w:val="00580E4E"/>
    <w:rsid w:val="005B6A06"/>
    <w:rsid w:val="005D0862"/>
    <w:rsid w:val="005F2630"/>
    <w:rsid w:val="00615937"/>
    <w:rsid w:val="00626CCA"/>
    <w:rsid w:val="00630C70"/>
    <w:rsid w:val="00696739"/>
    <w:rsid w:val="006C133E"/>
    <w:rsid w:val="006E78B8"/>
    <w:rsid w:val="00724D1A"/>
    <w:rsid w:val="0076717B"/>
    <w:rsid w:val="007E589E"/>
    <w:rsid w:val="007F5515"/>
    <w:rsid w:val="0080152D"/>
    <w:rsid w:val="0080222C"/>
    <w:rsid w:val="00826B2F"/>
    <w:rsid w:val="008275C0"/>
    <w:rsid w:val="00837646"/>
    <w:rsid w:val="00852CFD"/>
    <w:rsid w:val="00861F48"/>
    <w:rsid w:val="00867819"/>
    <w:rsid w:val="008D44B7"/>
    <w:rsid w:val="00902B65"/>
    <w:rsid w:val="00942CEE"/>
    <w:rsid w:val="00945401"/>
    <w:rsid w:val="009553C7"/>
    <w:rsid w:val="0096716A"/>
    <w:rsid w:val="0098583D"/>
    <w:rsid w:val="009E022A"/>
    <w:rsid w:val="009F5B1F"/>
    <w:rsid w:val="00A634C1"/>
    <w:rsid w:val="00A659DD"/>
    <w:rsid w:val="00AB17CD"/>
    <w:rsid w:val="00AF29DA"/>
    <w:rsid w:val="00AF3CE8"/>
    <w:rsid w:val="00B72814"/>
    <w:rsid w:val="00B907DB"/>
    <w:rsid w:val="00BA554B"/>
    <w:rsid w:val="00BB0F31"/>
    <w:rsid w:val="00BC23F8"/>
    <w:rsid w:val="00BD7A9F"/>
    <w:rsid w:val="00BE0787"/>
    <w:rsid w:val="00BF6E99"/>
    <w:rsid w:val="00C10C6B"/>
    <w:rsid w:val="00C21467"/>
    <w:rsid w:val="00C9301C"/>
    <w:rsid w:val="00CA689E"/>
    <w:rsid w:val="00CE6403"/>
    <w:rsid w:val="00D44C2B"/>
    <w:rsid w:val="00D61C3B"/>
    <w:rsid w:val="00D70414"/>
    <w:rsid w:val="00D7449E"/>
    <w:rsid w:val="00DA6DB0"/>
    <w:rsid w:val="00DE4555"/>
    <w:rsid w:val="00E32B66"/>
    <w:rsid w:val="00E33260"/>
    <w:rsid w:val="00E34B47"/>
    <w:rsid w:val="00E62534"/>
    <w:rsid w:val="00EA3C77"/>
    <w:rsid w:val="00EF66AD"/>
    <w:rsid w:val="00F040F7"/>
    <w:rsid w:val="00F06EAC"/>
    <w:rsid w:val="00F12FAA"/>
    <w:rsid w:val="00F4188D"/>
    <w:rsid w:val="00F50299"/>
    <w:rsid w:val="00F50D79"/>
    <w:rsid w:val="00F70C06"/>
    <w:rsid w:val="00F74A2D"/>
    <w:rsid w:val="00F86A3C"/>
    <w:rsid w:val="00F94A5D"/>
    <w:rsid w:val="00FB3E32"/>
    <w:rsid w:val="00FD5557"/>
    <w:rsid w:val="00FF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CA43F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MediumGrid21">
    <w:name w:val="Medium Grid 21"/>
    <w:uiPriority w:val="1"/>
    <w:qFormat/>
    <w:rsid w:val="00AB17CD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B728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EC9CD-F052-4854-933B-89786BC20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Matthew Lynn</cp:lastModifiedBy>
  <cp:revision>5</cp:revision>
  <cp:lastPrinted>2023-10-24T16:42:00Z</cp:lastPrinted>
  <dcterms:created xsi:type="dcterms:W3CDTF">2024-07-15T13:54:00Z</dcterms:created>
  <dcterms:modified xsi:type="dcterms:W3CDTF">2024-07-15T15:08:00Z</dcterms:modified>
</cp:coreProperties>
</file>